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9DD6CF" w14:textId="77777777" w:rsidR="002A6B57" w:rsidRDefault="00163D8F">
      <w:pPr>
        <w:pStyle w:val="a4"/>
      </w:pPr>
      <w:r>
        <w:t>Индивидуальный проект</w:t>
      </w:r>
    </w:p>
    <w:p w14:paraId="5D46B52A" w14:textId="77777777" w:rsidR="002A6B57" w:rsidRDefault="00163D8F">
      <w:pPr>
        <w:pStyle w:val="a5"/>
      </w:pPr>
      <w:r>
        <w:t>Этап 2</w:t>
      </w:r>
    </w:p>
    <w:p w14:paraId="7CA0F0A9" w14:textId="17E8B440" w:rsidR="002A6B57" w:rsidRDefault="00452CE1">
      <w:pPr>
        <w:pStyle w:val="Author"/>
      </w:pPr>
      <w:r>
        <w:t>Купцов Максим Ахмедович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4471587"/>
        <w:docPartObj>
          <w:docPartGallery w:val="Table of Contents"/>
          <w:docPartUnique/>
        </w:docPartObj>
      </w:sdtPr>
      <w:sdtEndPr/>
      <w:sdtContent>
        <w:p w14:paraId="453D6C85" w14:textId="77777777" w:rsidR="002A6B57" w:rsidRDefault="00163D8F">
          <w:pPr>
            <w:pStyle w:val="ae"/>
          </w:pPr>
          <w:r>
            <w:t>Содержание</w:t>
          </w:r>
        </w:p>
        <w:p w14:paraId="3B84BA4E" w14:textId="2AD40B2D" w:rsidR="003F2EDC" w:rsidRDefault="00163D8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760546" w:history="1">
            <w:r w:rsidR="003F2EDC" w:rsidRPr="00320BB1">
              <w:rPr>
                <w:rStyle w:val="ad"/>
                <w:noProof/>
              </w:rPr>
              <w:t>Цель работы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6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1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6DEC1F05" w14:textId="68F03EE0" w:rsidR="003F2EDC" w:rsidRDefault="000773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60547" w:history="1">
            <w:r w:rsidR="003F2EDC" w:rsidRPr="00320BB1">
              <w:rPr>
                <w:rStyle w:val="ad"/>
                <w:noProof/>
              </w:rPr>
              <w:t>Ход работы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7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1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166EF71C" w14:textId="0185BC11" w:rsidR="003F2EDC" w:rsidRDefault="0007731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60548" w:history="1">
            <w:r w:rsidR="003F2EDC" w:rsidRPr="00320BB1">
              <w:rPr>
                <w:rStyle w:val="ad"/>
                <w:noProof/>
              </w:rPr>
              <w:t>Вывод</w:t>
            </w:r>
            <w:r w:rsidR="003F2EDC">
              <w:rPr>
                <w:noProof/>
                <w:webHidden/>
              </w:rPr>
              <w:tab/>
            </w:r>
            <w:r w:rsidR="003F2EDC">
              <w:rPr>
                <w:noProof/>
                <w:webHidden/>
              </w:rPr>
              <w:fldChar w:fldCharType="begin"/>
            </w:r>
            <w:r w:rsidR="003F2EDC">
              <w:rPr>
                <w:noProof/>
                <w:webHidden/>
              </w:rPr>
              <w:instrText xml:space="preserve"> PAGEREF _Toc102760548 \h </w:instrText>
            </w:r>
            <w:r w:rsidR="003F2EDC">
              <w:rPr>
                <w:noProof/>
                <w:webHidden/>
              </w:rPr>
            </w:r>
            <w:r w:rsidR="003F2EDC">
              <w:rPr>
                <w:noProof/>
                <w:webHidden/>
              </w:rPr>
              <w:fldChar w:fldCharType="separate"/>
            </w:r>
            <w:r w:rsidR="003F2EDC">
              <w:rPr>
                <w:noProof/>
                <w:webHidden/>
              </w:rPr>
              <w:t>3</w:t>
            </w:r>
            <w:r w:rsidR="003F2EDC">
              <w:rPr>
                <w:noProof/>
                <w:webHidden/>
              </w:rPr>
              <w:fldChar w:fldCharType="end"/>
            </w:r>
          </w:hyperlink>
        </w:p>
        <w:p w14:paraId="6078FE29" w14:textId="3A0A9D0D" w:rsidR="002A6B57" w:rsidRDefault="00163D8F">
          <w:r>
            <w:fldChar w:fldCharType="end"/>
          </w:r>
        </w:p>
      </w:sdtContent>
    </w:sdt>
    <w:p w14:paraId="1CBB4E8D" w14:textId="77777777" w:rsidR="002A6B57" w:rsidRDefault="00163D8F">
      <w:pPr>
        <w:pStyle w:val="1"/>
      </w:pPr>
      <w:bookmarkStart w:id="1" w:name="_Toc102760546"/>
      <w:bookmarkStart w:id="2" w:name="цель-работы"/>
      <w:r>
        <w:t>Цель работы</w:t>
      </w:r>
      <w:bookmarkEnd w:id="1"/>
    </w:p>
    <w:p w14:paraId="58C14107" w14:textId="77777777" w:rsidR="002A6B57" w:rsidRDefault="00163D8F">
      <w:pPr>
        <w:pStyle w:val="FirstParagraph"/>
      </w:pPr>
      <w:r>
        <w:t>Добавить информации о себе, написать несколько постов на своём github pages.</w:t>
      </w:r>
    </w:p>
    <w:p w14:paraId="08E8802A" w14:textId="77777777" w:rsidR="002A6B57" w:rsidRDefault="00163D8F">
      <w:pPr>
        <w:pStyle w:val="1"/>
      </w:pPr>
      <w:bookmarkStart w:id="3" w:name="_Toc102760547"/>
      <w:bookmarkStart w:id="4" w:name="ход-работы"/>
      <w:bookmarkEnd w:id="2"/>
      <w:r>
        <w:t>Ход работы</w:t>
      </w:r>
      <w:bookmarkEnd w:id="3"/>
    </w:p>
    <w:p w14:paraId="5A897DD5" w14:textId="77777777" w:rsidR="002A6B57" w:rsidRDefault="00163D8F">
      <w:pPr>
        <w:pStyle w:val="Compact"/>
        <w:numPr>
          <w:ilvl w:val="0"/>
          <w:numId w:val="2"/>
        </w:numPr>
      </w:pPr>
      <w:r>
        <w:t>Изменим картинку</w:t>
      </w:r>
    </w:p>
    <w:p w14:paraId="67AD4585" w14:textId="77777777" w:rsidR="002A6B57" w:rsidRDefault="00163D8F">
      <w:pPr>
        <w:pStyle w:val="FirstParagraph"/>
      </w:pPr>
      <w:r>
        <w:t>Просто поменяем avatar.jpg на своё изображение</w:t>
      </w:r>
    </w:p>
    <w:p w14:paraId="7D50E3CB" w14:textId="77777777" w:rsidR="002A6B57" w:rsidRDefault="00163D8F">
      <w:pPr>
        <w:pStyle w:val="a0"/>
      </w:pPr>
      <w:r>
        <w:rPr>
          <w:noProof/>
        </w:rPr>
        <w:drawing>
          <wp:inline distT="0" distB="0" distL="0" distR="0" wp14:anchorId="78406E42" wp14:editId="5AD2C041">
            <wp:extent cx="3176336" cy="1578543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мена картинки</w:t>
      </w:r>
    </w:p>
    <w:p w14:paraId="233FD2D7" w14:textId="77777777" w:rsidR="002A6B57" w:rsidRDefault="00163D8F">
      <w:pPr>
        <w:pStyle w:val="Compact"/>
        <w:numPr>
          <w:ilvl w:val="0"/>
          <w:numId w:val="3"/>
        </w:numPr>
      </w:pPr>
      <w:r>
        <w:t>Добавим информации о себе</w:t>
      </w:r>
    </w:p>
    <w:p w14:paraId="628851C1" w14:textId="77777777" w:rsidR="002A6B57" w:rsidRDefault="00163D8F">
      <w:pPr>
        <w:pStyle w:val="FirstParagraph"/>
      </w:pPr>
      <w:r>
        <w:t>Напишем кратко информацию в биографию, добавим увлечения и информацию об образовании.</w:t>
      </w:r>
    </w:p>
    <w:p w14:paraId="22B5362D" w14:textId="77777777" w:rsidR="002A6B57" w:rsidRDefault="00163D8F">
      <w:pPr>
        <w:pStyle w:val="a0"/>
      </w:pPr>
      <w:r>
        <w:rPr>
          <w:noProof/>
        </w:rPr>
        <w:lastRenderedPageBreak/>
        <w:drawing>
          <wp:inline distT="0" distB="0" distL="0" distR="0" wp14:anchorId="62265534" wp14:editId="739F92B0">
            <wp:extent cx="5334000" cy="2051849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Изменённый вариант</w:t>
      </w:r>
    </w:p>
    <w:p w14:paraId="1CEC26C1" w14:textId="77777777" w:rsidR="002A6B57" w:rsidRDefault="00163D8F">
      <w:pPr>
        <w:pStyle w:val="Compact"/>
        <w:numPr>
          <w:ilvl w:val="0"/>
          <w:numId w:val="4"/>
        </w:numPr>
      </w:pPr>
      <w:r>
        <w:t>Напишем пост о прошедшей неделе</w:t>
      </w:r>
    </w:p>
    <w:p w14:paraId="2A977BC1" w14:textId="77777777" w:rsidR="002A6B57" w:rsidRDefault="00163D8F">
      <w:pPr>
        <w:pStyle w:val="FirstParagraph"/>
      </w:pPr>
      <w:r>
        <w:t>Напишем пост, согласно шаблону, оставленному нам преподавателем.</w:t>
      </w:r>
    </w:p>
    <w:p w14:paraId="10735317" w14:textId="77777777" w:rsidR="002A6B57" w:rsidRDefault="00163D8F">
      <w:pPr>
        <w:pStyle w:val="a0"/>
      </w:pPr>
      <w:r>
        <w:rPr>
          <w:noProof/>
        </w:rPr>
        <w:drawing>
          <wp:inline distT="0" distB="0" distL="0" distR="0" wp14:anchorId="4BCB723B" wp14:editId="56EA2ADB">
            <wp:extent cx="5334000" cy="4097866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Написанный пост о прошедшей неделе</w:t>
      </w:r>
    </w:p>
    <w:p w14:paraId="334740C5" w14:textId="77777777" w:rsidR="002A6B57" w:rsidRDefault="00163D8F">
      <w:pPr>
        <w:pStyle w:val="Compact"/>
        <w:numPr>
          <w:ilvl w:val="0"/>
          <w:numId w:val="5"/>
        </w:numPr>
      </w:pPr>
      <w:r>
        <w:t>Напишем пост о git</w:t>
      </w:r>
    </w:p>
    <w:p w14:paraId="4F8C8DDF" w14:textId="77777777" w:rsidR="002A6B57" w:rsidRDefault="00163D8F">
      <w:pPr>
        <w:pStyle w:val="FirstParagraph"/>
      </w:pPr>
      <w:r>
        <w:t>Воспользуемся википедией для создания поста</w:t>
      </w:r>
    </w:p>
    <w:p w14:paraId="5E2B88B7" w14:textId="77777777" w:rsidR="002A6B57" w:rsidRDefault="00163D8F">
      <w:pPr>
        <w:pStyle w:val="a0"/>
      </w:pPr>
      <w:r>
        <w:rPr>
          <w:noProof/>
        </w:rPr>
        <w:lastRenderedPageBreak/>
        <w:drawing>
          <wp:inline distT="0" distB="0" distL="0" distR="0" wp14:anchorId="707B0333" wp14:editId="3A36AE18">
            <wp:extent cx="5334000" cy="4672559"/>
            <wp:effectExtent l="0" t="0" r="0" b="0"/>
            <wp:docPr id="4" name="Picture" descr="imag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: Написанный пост о git</w:t>
      </w:r>
    </w:p>
    <w:p w14:paraId="4728B31D" w14:textId="77777777" w:rsidR="002A6B57" w:rsidRDefault="00163D8F">
      <w:pPr>
        <w:pStyle w:val="1"/>
      </w:pPr>
      <w:bookmarkStart w:id="5" w:name="_Toc102760548"/>
      <w:bookmarkStart w:id="6" w:name="вывод"/>
      <w:bookmarkEnd w:id="4"/>
      <w:r>
        <w:t>Вывод</w:t>
      </w:r>
      <w:bookmarkEnd w:id="5"/>
    </w:p>
    <w:p w14:paraId="7F6C492E" w14:textId="77777777" w:rsidR="002A6B57" w:rsidRDefault="00163D8F">
      <w:pPr>
        <w:pStyle w:val="FirstParagraph"/>
      </w:pPr>
      <w:r>
        <w:t>На сайт была добавлена информация обо мне и были написаны несколько постов.</w:t>
      </w:r>
      <w:bookmarkEnd w:id="6"/>
    </w:p>
    <w:sectPr w:rsidR="002A6B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A860BA" w14:textId="77777777" w:rsidR="0007731E" w:rsidRDefault="0007731E">
      <w:pPr>
        <w:spacing w:after="0"/>
      </w:pPr>
      <w:r>
        <w:separator/>
      </w:r>
    </w:p>
  </w:endnote>
  <w:endnote w:type="continuationSeparator" w:id="0">
    <w:p w14:paraId="14CAECDA" w14:textId="77777777" w:rsidR="0007731E" w:rsidRDefault="00077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E48655" w14:textId="77777777" w:rsidR="0007731E" w:rsidRDefault="0007731E">
      <w:r>
        <w:separator/>
      </w:r>
    </w:p>
  </w:footnote>
  <w:footnote w:type="continuationSeparator" w:id="0">
    <w:p w14:paraId="7B4A3896" w14:textId="77777777" w:rsidR="0007731E" w:rsidRDefault="00077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2856BC2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15A17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A4CC5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09A372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34E0E4B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31E"/>
    <w:rsid w:val="00163D8F"/>
    <w:rsid w:val="002A6B57"/>
    <w:rsid w:val="003F2EDC"/>
    <w:rsid w:val="00452CE1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D8036D"/>
  <w15:docId w15:val="{DE93290F-E127-4C9E-8731-3C40F9B3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F2ED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13C8B8-EFA3-4AA2-BE54-61BDB93A6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рут Александр Игоревич</dc:creator>
  <cp:keywords/>
  <cp:lastModifiedBy>Купцов Максим Ахмедович</cp:lastModifiedBy>
  <cp:revision>3</cp:revision>
  <dcterms:created xsi:type="dcterms:W3CDTF">2022-05-06T17:15:00Z</dcterms:created>
  <dcterms:modified xsi:type="dcterms:W3CDTF">2022-05-07T20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тап 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